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7A44" w14:textId="24067AE9" w:rsidR="008B6627" w:rsidRPr="001351A8" w:rsidRDefault="008B6627" w:rsidP="008B6627">
      <w:pPr>
        <w:pStyle w:val="Heading1"/>
        <w:jc w:val="center"/>
        <w:rPr>
          <w:rStyle w:val="Heading1Char"/>
          <w:rFonts w:asciiTheme="minorHAnsi" w:eastAsiaTheme="minorHAnsi" w:hAnsiTheme="minorHAnsi" w:cstheme="minorHAnsi"/>
          <w:b/>
          <w:lang w:val="cs-CZ"/>
        </w:rPr>
      </w:pPr>
      <w:r w:rsidRPr="001351A8">
        <w:rPr>
          <w:rStyle w:val="Heading1Char"/>
          <w:rFonts w:asciiTheme="minorHAnsi" w:eastAsiaTheme="minorHAnsi" w:hAnsiTheme="minorHAnsi" w:cstheme="minorHAnsi"/>
          <w:b/>
        </w:rPr>
        <w:t xml:space="preserve">Zápis z jednání AS FPH ze dne </w:t>
      </w:r>
      <w:r w:rsidR="001D42DC">
        <w:rPr>
          <w:rStyle w:val="Heading1Char"/>
          <w:rFonts w:asciiTheme="minorHAnsi" w:eastAsiaTheme="minorHAnsi" w:hAnsiTheme="minorHAnsi" w:cstheme="minorHAnsi"/>
          <w:b/>
          <w:lang w:val="cs-CZ"/>
        </w:rPr>
        <w:t>30</w:t>
      </w:r>
      <w:r w:rsidR="008C194F" w:rsidRPr="001351A8">
        <w:rPr>
          <w:rStyle w:val="Heading1Char"/>
          <w:rFonts w:asciiTheme="minorHAnsi" w:eastAsiaTheme="minorHAnsi" w:hAnsiTheme="minorHAnsi" w:cstheme="minorHAnsi"/>
          <w:b/>
          <w:lang w:val="cs-CZ"/>
        </w:rPr>
        <w:t xml:space="preserve">. </w:t>
      </w:r>
      <w:r w:rsidR="001D42DC">
        <w:rPr>
          <w:rStyle w:val="Heading1Char"/>
          <w:rFonts w:asciiTheme="minorHAnsi" w:eastAsiaTheme="minorHAnsi" w:hAnsiTheme="minorHAnsi" w:cstheme="minorHAnsi"/>
          <w:b/>
          <w:lang w:val="cs-CZ"/>
        </w:rPr>
        <w:t>03</w:t>
      </w:r>
      <w:r w:rsidR="008C194F" w:rsidRPr="001351A8">
        <w:rPr>
          <w:rStyle w:val="Heading1Char"/>
          <w:rFonts w:asciiTheme="minorHAnsi" w:eastAsiaTheme="minorHAnsi" w:hAnsiTheme="minorHAnsi" w:cstheme="minorHAnsi"/>
          <w:b/>
          <w:lang w:val="cs-CZ"/>
        </w:rPr>
        <w:t>. 2022</w:t>
      </w:r>
    </w:p>
    <w:p w14:paraId="22D47B7D" w14:textId="77777777" w:rsidR="008B6627" w:rsidRPr="001351A8" w:rsidRDefault="008B6627" w:rsidP="008B6627">
      <w:pPr>
        <w:rPr>
          <w:rFonts w:cstheme="minorHAnsi"/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2"/>
        <w:gridCol w:w="1010"/>
        <w:gridCol w:w="7548"/>
      </w:tblGrid>
      <w:tr w:rsidR="008B6627" w:rsidRPr="001351A8" w14:paraId="094E0610" w14:textId="77777777" w:rsidTr="007F2081">
        <w:tc>
          <w:tcPr>
            <w:tcW w:w="1522" w:type="dxa"/>
            <w:gridSpan w:val="2"/>
          </w:tcPr>
          <w:p w14:paraId="4C923CC2" w14:textId="77777777" w:rsidR="008B6627" w:rsidRPr="001351A8" w:rsidRDefault="008B6627" w:rsidP="0053308D">
            <w:pPr>
              <w:rPr>
                <w:rFonts w:cstheme="minorHAnsi"/>
              </w:rPr>
            </w:pPr>
            <w:r w:rsidRPr="001351A8">
              <w:rPr>
                <w:rStyle w:val="Heading1Char"/>
                <w:rFonts w:asciiTheme="minorHAnsi" w:eastAsiaTheme="minorHAnsi" w:hAnsiTheme="minorHAnsi" w:cstheme="minorHAnsi"/>
                <w:sz w:val="22"/>
                <w:szCs w:val="22"/>
              </w:rPr>
              <w:t>Přítomni:</w:t>
            </w:r>
          </w:p>
        </w:tc>
        <w:tc>
          <w:tcPr>
            <w:tcW w:w="7548" w:type="dxa"/>
          </w:tcPr>
          <w:p w14:paraId="2131A9DB" w14:textId="0886C26A" w:rsidR="008B6627" w:rsidRPr="001351A8" w:rsidRDefault="005D3AD4" w:rsidP="00A85287">
            <w:pPr>
              <w:rPr>
                <w:rFonts w:cstheme="minorHAnsi"/>
                <w:b/>
                <w:bCs/>
                <w:color w:val="000000"/>
              </w:rPr>
            </w:pPr>
            <w:r w:rsidRPr="001351A8">
              <w:rPr>
                <w:rFonts w:cstheme="minorHAnsi"/>
                <w:color w:val="000000"/>
              </w:rPr>
              <w:t xml:space="preserve">Hanzlík, Tyll, Krejčí, Badie, Rathouský, </w:t>
            </w:r>
            <w:r w:rsidR="00E7526D" w:rsidRPr="001351A8">
              <w:rPr>
                <w:rFonts w:cstheme="minorHAnsi"/>
                <w:color w:val="000000"/>
              </w:rPr>
              <w:t xml:space="preserve">Mareš, </w:t>
            </w:r>
            <w:r w:rsidR="002C0CBC" w:rsidRPr="001351A8">
              <w:rPr>
                <w:rFonts w:cstheme="minorHAnsi"/>
                <w:color w:val="000000"/>
              </w:rPr>
              <w:t>Machek</w:t>
            </w:r>
            <w:r w:rsidR="006C2BAC" w:rsidRPr="001351A8">
              <w:rPr>
                <w:rFonts w:cstheme="minorHAnsi"/>
                <w:color w:val="000000"/>
              </w:rPr>
              <w:t>, Pokorný</w:t>
            </w:r>
            <w:r w:rsidR="008C194F" w:rsidRPr="001351A8">
              <w:rPr>
                <w:rFonts w:cstheme="minorHAnsi"/>
                <w:color w:val="000000"/>
              </w:rPr>
              <w:t>,</w:t>
            </w:r>
            <w:r w:rsidR="006B247C" w:rsidRPr="001351A8">
              <w:rPr>
                <w:rFonts w:cstheme="minorHAnsi"/>
                <w:color w:val="000000"/>
              </w:rPr>
              <w:t xml:space="preserve"> Reml</w:t>
            </w:r>
            <w:r w:rsidR="008C194F" w:rsidRPr="001351A8">
              <w:rPr>
                <w:rFonts w:cstheme="minorHAnsi"/>
                <w:color w:val="000000"/>
              </w:rPr>
              <w:t>, Soukupová, Džbánková, Martínez</w:t>
            </w:r>
            <w:r w:rsidR="00C6541A" w:rsidRPr="001351A8">
              <w:rPr>
                <w:rFonts w:cstheme="minorHAnsi"/>
                <w:color w:val="000000"/>
              </w:rPr>
              <w:t>,</w:t>
            </w:r>
            <w:r w:rsidR="008C194F" w:rsidRPr="001351A8">
              <w:rPr>
                <w:rFonts w:cstheme="minorHAnsi"/>
                <w:color w:val="000000"/>
              </w:rPr>
              <w:t xml:space="preserve"> </w:t>
            </w:r>
            <w:r w:rsidR="00C6541A" w:rsidRPr="001351A8">
              <w:rPr>
                <w:rFonts w:cstheme="minorHAnsi"/>
                <w:color w:val="000000"/>
              </w:rPr>
              <w:t>Horová</w:t>
            </w:r>
            <w:r w:rsidR="001D42DC">
              <w:rPr>
                <w:rFonts w:cstheme="minorHAnsi"/>
                <w:color w:val="000000"/>
              </w:rPr>
              <w:t>,</w:t>
            </w:r>
            <w:r w:rsidR="001D42DC" w:rsidRPr="001351A8">
              <w:rPr>
                <w:rFonts w:cstheme="minorHAnsi"/>
                <w:color w:val="000000"/>
              </w:rPr>
              <w:t xml:space="preserve"> Palíšková, Lorencová, Král</w:t>
            </w:r>
          </w:p>
        </w:tc>
      </w:tr>
      <w:tr w:rsidR="008B6627" w:rsidRPr="001351A8" w14:paraId="0672019D" w14:textId="77777777" w:rsidTr="007F2081">
        <w:tc>
          <w:tcPr>
            <w:tcW w:w="1522" w:type="dxa"/>
            <w:gridSpan w:val="2"/>
          </w:tcPr>
          <w:p w14:paraId="114B3C94" w14:textId="77777777" w:rsidR="008B6627" w:rsidRPr="001351A8" w:rsidRDefault="008B6627" w:rsidP="0053308D">
            <w:pPr>
              <w:rPr>
                <w:rFonts w:cstheme="minorHAnsi"/>
              </w:rPr>
            </w:pPr>
            <w:r w:rsidRPr="001351A8">
              <w:rPr>
                <w:rStyle w:val="Heading1Char"/>
                <w:rFonts w:asciiTheme="minorHAnsi" w:eastAsiaTheme="minorHAnsi" w:hAnsiTheme="minorHAnsi" w:cstheme="minorHAnsi"/>
                <w:sz w:val="22"/>
                <w:szCs w:val="22"/>
              </w:rPr>
              <w:t>Omluveni:</w:t>
            </w:r>
          </w:p>
        </w:tc>
        <w:tc>
          <w:tcPr>
            <w:tcW w:w="7548" w:type="dxa"/>
          </w:tcPr>
          <w:p w14:paraId="0E5FA60D" w14:textId="20CEFBCE" w:rsidR="008B6627" w:rsidRPr="001351A8" w:rsidRDefault="001D42DC" w:rsidP="002A7C15">
            <w:pPr>
              <w:autoSpaceDE w:val="0"/>
              <w:autoSpaceDN w:val="0"/>
              <w:adjustRightInd w:val="0"/>
              <w:spacing w:line="240" w:lineRule="atLeast"/>
              <w:rPr>
                <w:rFonts w:cstheme="minorHAnsi"/>
              </w:rPr>
            </w:pPr>
            <w:r w:rsidRPr="001351A8">
              <w:rPr>
                <w:rFonts w:cstheme="minorHAnsi"/>
                <w:color w:val="000000"/>
              </w:rPr>
              <w:t>Majerechová</w:t>
            </w:r>
          </w:p>
        </w:tc>
      </w:tr>
      <w:tr w:rsidR="008B6627" w:rsidRPr="001351A8" w14:paraId="7593ECE3" w14:textId="77777777" w:rsidTr="007F2081">
        <w:tc>
          <w:tcPr>
            <w:tcW w:w="1522" w:type="dxa"/>
            <w:gridSpan w:val="2"/>
          </w:tcPr>
          <w:p w14:paraId="5EB4A30C" w14:textId="3B055965" w:rsidR="008B6627" w:rsidRPr="001351A8" w:rsidRDefault="4CB1255B" w:rsidP="0053308D">
            <w:pPr>
              <w:rPr>
                <w:rFonts w:cstheme="minorHAnsi"/>
              </w:rPr>
            </w:pPr>
            <w:r w:rsidRPr="001351A8">
              <w:rPr>
                <w:rStyle w:val="Heading1Char"/>
                <w:rFonts w:asciiTheme="minorHAnsi" w:eastAsiaTheme="minorEastAsia" w:hAnsiTheme="minorHAnsi" w:cstheme="minorHAnsi"/>
                <w:sz w:val="22"/>
                <w:szCs w:val="22"/>
              </w:rPr>
              <w:t>Neomluven:</w:t>
            </w:r>
          </w:p>
        </w:tc>
        <w:tc>
          <w:tcPr>
            <w:tcW w:w="7548" w:type="dxa"/>
          </w:tcPr>
          <w:p w14:paraId="52DFFA58" w14:textId="1EF85577" w:rsidR="008B6627" w:rsidRPr="001351A8" w:rsidRDefault="4CB1255B" w:rsidP="0053308D">
            <w:pPr>
              <w:rPr>
                <w:rFonts w:cstheme="minorHAnsi"/>
              </w:rPr>
            </w:pPr>
            <w:r w:rsidRPr="001351A8">
              <w:rPr>
                <w:rFonts w:cstheme="minorHAnsi"/>
              </w:rPr>
              <w:t>--</w:t>
            </w:r>
          </w:p>
        </w:tc>
      </w:tr>
      <w:tr w:rsidR="008B6627" w:rsidRPr="001351A8" w14:paraId="75646C9D" w14:textId="77777777" w:rsidTr="007F2081">
        <w:tc>
          <w:tcPr>
            <w:tcW w:w="1522" w:type="dxa"/>
            <w:gridSpan w:val="2"/>
          </w:tcPr>
          <w:p w14:paraId="46F3C862" w14:textId="77777777" w:rsidR="008B6627" w:rsidRPr="001351A8" w:rsidRDefault="008B6627" w:rsidP="0053308D">
            <w:pPr>
              <w:rPr>
                <w:rFonts w:cstheme="minorHAnsi"/>
              </w:rPr>
            </w:pPr>
            <w:r w:rsidRPr="001351A8">
              <w:rPr>
                <w:rFonts w:cstheme="minorHAnsi"/>
                <w:b/>
                <w:color w:val="000000"/>
              </w:rPr>
              <w:t>Hosté:</w:t>
            </w:r>
          </w:p>
        </w:tc>
        <w:tc>
          <w:tcPr>
            <w:tcW w:w="7548" w:type="dxa"/>
          </w:tcPr>
          <w:p w14:paraId="115B44A0" w14:textId="0BC4DE98" w:rsidR="008B6627" w:rsidRPr="001351A8" w:rsidRDefault="0042456D" w:rsidP="000768D2">
            <w:pPr>
              <w:autoSpaceDE w:val="0"/>
              <w:autoSpaceDN w:val="0"/>
              <w:adjustRightInd w:val="0"/>
              <w:spacing w:line="240" w:lineRule="atLeast"/>
              <w:rPr>
                <w:rFonts w:cstheme="minorHAnsi"/>
              </w:rPr>
            </w:pPr>
            <w:r>
              <w:t>Prof. Nový (</w:t>
            </w:r>
            <w:r w:rsidR="004E023E">
              <w:t>děkan), Prof</w:t>
            </w:r>
            <w:r w:rsidR="008D1F64">
              <w:t>. Hnilica (</w:t>
            </w:r>
            <w:r w:rsidR="00B3453E">
              <w:t>uchazeč o funkci</w:t>
            </w:r>
            <w:r w:rsidR="008D1F64">
              <w:t xml:space="preserve"> děkana</w:t>
            </w:r>
            <w:r w:rsidR="00B3453E">
              <w:t xml:space="preserve"> FPH</w:t>
            </w:r>
            <w:r w:rsidR="008D1F64">
              <w:t>)</w:t>
            </w:r>
          </w:p>
        </w:tc>
      </w:tr>
      <w:tr w:rsidR="00E72BCA" w:rsidRPr="001351A8" w14:paraId="34D9742E" w14:textId="77777777" w:rsidTr="007A4C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0"/>
        </w:trPr>
        <w:tc>
          <w:tcPr>
            <w:tcW w:w="9070" w:type="dxa"/>
            <w:gridSpan w:val="3"/>
            <w:shd w:val="clear" w:color="auto" w:fill="auto"/>
            <w:vAlign w:val="bottom"/>
          </w:tcPr>
          <w:p w14:paraId="5A9F85B6" w14:textId="77777777" w:rsidR="00E72BCA" w:rsidRPr="001351A8" w:rsidRDefault="00E72BCA" w:rsidP="000D4CF3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theme="minorHAnsi"/>
                <w:b/>
                <w:color w:val="000000"/>
              </w:rPr>
            </w:pPr>
            <w:r w:rsidRPr="001351A8">
              <w:rPr>
                <w:rFonts w:cstheme="minorHAnsi"/>
                <w:b/>
                <w:color w:val="000000"/>
              </w:rPr>
              <w:t>Program jednání</w:t>
            </w:r>
          </w:p>
        </w:tc>
      </w:tr>
      <w:tr w:rsidR="00E72BCA" w:rsidRPr="001351A8" w14:paraId="626C511A" w14:textId="77777777" w:rsidTr="007A4C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154AD31E" w14:textId="77777777" w:rsidR="00E72BCA" w:rsidRPr="001351A8" w:rsidRDefault="00E72BCA" w:rsidP="0053308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351A8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7291E788" w14:textId="5DAC86F9" w:rsidR="00E72BCA" w:rsidRPr="001351A8" w:rsidRDefault="004E023E" w:rsidP="00266975">
            <w:pPr>
              <w:rPr>
                <w:rFonts w:cstheme="minorHAnsi"/>
              </w:rPr>
            </w:pPr>
            <w:r>
              <w:t>Změna na postu proděkana pro vědu FPH VŠE</w:t>
            </w:r>
          </w:p>
        </w:tc>
      </w:tr>
      <w:tr w:rsidR="00E503EE" w:rsidRPr="001351A8" w14:paraId="6AFF1097" w14:textId="77777777" w:rsidTr="007A4C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47419345" w14:textId="74235514" w:rsidR="00E503EE" w:rsidRPr="001351A8" w:rsidRDefault="007A4CED" w:rsidP="0053308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351A8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E503EE" w:rsidRPr="001351A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39BB8C38" w14:textId="3EC2F538" w:rsidR="00E503EE" w:rsidRPr="001351A8" w:rsidRDefault="004E023E" w:rsidP="00A4469B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Volba kandidáta na funkci děkana FPH VŠE</w:t>
            </w:r>
          </w:p>
        </w:tc>
      </w:tr>
      <w:tr w:rsidR="009753F0" w:rsidRPr="001351A8" w14:paraId="01184F1B" w14:textId="77777777" w:rsidTr="007A4C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7885E4B5" w14:textId="32A24A5B" w:rsidR="009753F0" w:rsidRPr="001351A8" w:rsidRDefault="00266975" w:rsidP="0053308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351A8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43A3E1C0" w14:textId="1A69E574" w:rsidR="009753F0" w:rsidRPr="001351A8" w:rsidRDefault="00266975" w:rsidP="00A4469B">
            <w:pPr>
              <w:spacing w:after="160" w:line="259" w:lineRule="auto"/>
              <w:rPr>
                <w:rFonts w:cstheme="minorHAnsi"/>
              </w:rPr>
            </w:pPr>
            <w:r w:rsidRPr="001351A8">
              <w:rPr>
                <w:rFonts w:cstheme="minorHAnsi"/>
              </w:rPr>
              <w:t>Různé</w:t>
            </w:r>
          </w:p>
        </w:tc>
      </w:tr>
      <w:tr w:rsidR="00A4146F" w:rsidRPr="001351A8" w14:paraId="0B8D3010" w14:textId="77777777" w:rsidTr="007A4C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0" w:type="dxa"/>
            <w:gridSpan w:val="3"/>
            <w:shd w:val="clear" w:color="auto" w:fill="auto"/>
          </w:tcPr>
          <w:p w14:paraId="25D7A03B" w14:textId="74B7F847" w:rsidR="00A4146F" w:rsidRPr="001351A8" w:rsidRDefault="00A4146F" w:rsidP="000D4CF3">
            <w:pPr>
              <w:pStyle w:val="NoSpacing"/>
              <w:rPr>
                <w:rFonts w:cstheme="minorHAnsi"/>
                <w:b/>
              </w:rPr>
            </w:pPr>
            <w:r w:rsidRPr="001351A8">
              <w:rPr>
                <w:rFonts w:cstheme="minorHAnsi"/>
                <w:b/>
              </w:rPr>
              <w:t>Hlasování o programu jednání:</w:t>
            </w:r>
          </w:p>
          <w:p w14:paraId="0D0ECAF7" w14:textId="64312865" w:rsidR="00A4146F" w:rsidRPr="001351A8" w:rsidRDefault="00A4146F" w:rsidP="000D4CF3">
            <w:pPr>
              <w:pStyle w:val="NoSpacing"/>
              <w:rPr>
                <w:rFonts w:cstheme="minorHAnsi"/>
              </w:rPr>
            </w:pPr>
            <w:r w:rsidRPr="001351A8">
              <w:rPr>
                <w:rFonts w:cstheme="minorHAnsi"/>
              </w:rPr>
              <w:t xml:space="preserve">Pro: </w:t>
            </w:r>
            <w:r w:rsidR="008E12C1">
              <w:rPr>
                <w:rFonts w:cstheme="minorHAnsi"/>
              </w:rPr>
              <w:t>16</w:t>
            </w:r>
            <w:r w:rsidR="001E0007" w:rsidRPr="001351A8">
              <w:rPr>
                <w:rFonts w:cstheme="minorHAnsi"/>
              </w:rPr>
              <w:t xml:space="preserve"> </w:t>
            </w:r>
            <w:r w:rsidRPr="001351A8">
              <w:rPr>
                <w:rFonts w:cstheme="minorHAnsi"/>
              </w:rPr>
              <w:t>Proti:</w:t>
            </w:r>
            <w:r w:rsidR="001E0007" w:rsidRPr="001351A8">
              <w:rPr>
                <w:rFonts w:cstheme="minorHAnsi"/>
              </w:rPr>
              <w:t xml:space="preserve"> 0</w:t>
            </w:r>
            <w:r w:rsidRPr="001351A8">
              <w:rPr>
                <w:rFonts w:cstheme="minorHAnsi"/>
              </w:rPr>
              <w:t xml:space="preserve"> Zdržel se: </w:t>
            </w:r>
            <w:r w:rsidR="001E0007" w:rsidRPr="001351A8">
              <w:rPr>
                <w:rFonts w:cstheme="minorHAnsi"/>
              </w:rPr>
              <w:t>0</w:t>
            </w:r>
          </w:p>
        </w:tc>
      </w:tr>
    </w:tbl>
    <w:p w14:paraId="04B790C1" w14:textId="4F02BB53" w:rsidR="00653AE5" w:rsidRPr="001351A8" w:rsidRDefault="00653AE5" w:rsidP="00653AE5">
      <w:pPr>
        <w:pStyle w:val="NoSpacing"/>
        <w:rPr>
          <w:rFonts w:cstheme="minorHAnsi"/>
          <w:b/>
          <w:sz w:val="24"/>
          <w:szCs w:val="24"/>
        </w:rPr>
      </w:pPr>
    </w:p>
    <w:p w14:paraId="188E3F1A" w14:textId="31F03E4D" w:rsidR="002E04C1" w:rsidRPr="001351A8" w:rsidRDefault="00F60DF3" w:rsidP="00BB0E29">
      <w:pPr>
        <w:pStyle w:val="NoSpacing"/>
        <w:numPr>
          <w:ilvl w:val="0"/>
          <w:numId w:val="28"/>
        </w:numPr>
        <w:ind w:left="284"/>
        <w:rPr>
          <w:rFonts w:cstheme="minorHAnsi"/>
          <w:bCs/>
        </w:rPr>
      </w:pPr>
      <w:r>
        <w:rPr>
          <w:rFonts w:cstheme="minorHAnsi"/>
          <w:b/>
          <w:sz w:val="24"/>
          <w:szCs w:val="24"/>
        </w:rPr>
        <w:t>Změna na postu proděkana pro vědu FPH VŠE</w:t>
      </w:r>
    </w:p>
    <w:p w14:paraId="75626F8C" w14:textId="2088E966" w:rsidR="00932782" w:rsidRPr="001351A8" w:rsidRDefault="00932782" w:rsidP="00BB0E29">
      <w:pPr>
        <w:ind w:left="284"/>
        <w:rPr>
          <w:rFonts w:cstheme="minorHAnsi"/>
          <w:color w:val="000000"/>
        </w:rPr>
      </w:pPr>
      <w:r w:rsidRPr="001351A8">
        <w:rPr>
          <w:rFonts w:cstheme="minorHAnsi"/>
          <w:color w:val="000000"/>
        </w:rPr>
        <w:t xml:space="preserve">AS FPH bere na vědomí </w:t>
      </w:r>
      <w:r w:rsidR="00C61C3C">
        <w:rPr>
          <w:rFonts w:cstheme="minorHAnsi"/>
          <w:color w:val="000000"/>
        </w:rPr>
        <w:t>změnu na postu proděkana pro vědu FPH VŠE</w:t>
      </w:r>
      <w:r w:rsidR="00462DB5">
        <w:rPr>
          <w:rFonts w:cstheme="minorHAnsi"/>
          <w:color w:val="000000"/>
        </w:rPr>
        <w:t xml:space="preserve">. Tím se s platností od 1.4.2022 </w:t>
      </w:r>
      <w:r w:rsidR="008E12C1">
        <w:rPr>
          <w:rFonts w:cstheme="minorHAnsi"/>
          <w:color w:val="000000"/>
        </w:rPr>
        <w:t xml:space="preserve">do 30.6.2022 </w:t>
      </w:r>
      <w:r w:rsidR="00462DB5">
        <w:rPr>
          <w:rFonts w:cstheme="minorHAnsi"/>
          <w:color w:val="000000"/>
        </w:rPr>
        <w:t>stává doc. Ing. Marek Hudík, Ph.D.</w:t>
      </w:r>
    </w:p>
    <w:p w14:paraId="292A8A75" w14:textId="30726CB5" w:rsidR="00932782" w:rsidRPr="001351A8" w:rsidRDefault="00932782" w:rsidP="00932782">
      <w:pPr>
        <w:rPr>
          <w:rFonts w:cstheme="minorHAnsi"/>
          <w:color w:val="000000"/>
        </w:rPr>
      </w:pPr>
      <w:r w:rsidRPr="00BB0E29">
        <w:rPr>
          <w:rFonts w:cstheme="minorHAnsi"/>
          <w:b/>
          <w:bCs/>
          <w:color w:val="000000"/>
        </w:rPr>
        <w:t>Hlasování:</w:t>
      </w:r>
      <w:r w:rsidRPr="001351A8">
        <w:rPr>
          <w:rFonts w:cstheme="minorHAnsi"/>
          <w:color w:val="000000"/>
        </w:rPr>
        <w:t xml:space="preserve"> </w:t>
      </w:r>
      <w:r w:rsidR="00BB0E29">
        <w:rPr>
          <w:rFonts w:cstheme="minorHAnsi"/>
          <w:color w:val="000000"/>
        </w:rPr>
        <w:br/>
      </w:r>
      <w:r w:rsidRPr="001351A8">
        <w:rPr>
          <w:rFonts w:cstheme="minorHAnsi"/>
          <w:color w:val="000000"/>
        </w:rPr>
        <w:t xml:space="preserve">Pro: </w:t>
      </w:r>
      <w:r w:rsidR="008E12C1">
        <w:rPr>
          <w:rFonts w:cstheme="minorHAnsi"/>
          <w:color w:val="000000"/>
        </w:rPr>
        <w:t>16</w:t>
      </w:r>
      <w:r w:rsidRPr="001351A8">
        <w:rPr>
          <w:rFonts w:cstheme="minorHAnsi"/>
          <w:color w:val="000000"/>
        </w:rPr>
        <w:t xml:space="preserve"> Proti: 0 Zdržel se: 0 </w:t>
      </w:r>
      <w:r w:rsidR="004E023E">
        <w:rPr>
          <w:rFonts w:cstheme="minorHAnsi"/>
          <w:color w:val="000000"/>
        </w:rPr>
        <w:br/>
      </w:r>
    </w:p>
    <w:p w14:paraId="242C8B28" w14:textId="77777777" w:rsidR="004E023E" w:rsidRPr="00320831" w:rsidRDefault="004E023E" w:rsidP="004E023E">
      <w:pPr>
        <w:pStyle w:val="ListParagraph"/>
        <w:numPr>
          <w:ilvl w:val="0"/>
          <w:numId w:val="28"/>
        </w:numPr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</w:rPr>
        <w:t>Volba kandidáta na funkci děkana FPH VŠE</w:t>
      </w:r>
    </w:p>
    <w:p w14:paraId="5BE33B59" w14:textId="77777777" w:rsidR="004E023E" w:rsidRPr="006F7E07" w:rsidRDefault="004E023E" w:rsidP="004E023E">
      <w:pPr>
        <w:pStyle w:val="ListParagraph"/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  <w:r w:rsidRPr="006F7E07">
        <w:rPr>
          <w:rFonts w:asciiTheme="minorHAnsi" w:hAnsiTheme="minorHAnsi" w:cstheme="minorHAnsi"/>
          <w:sz w:val="22"/>
          <w:szCs w:val="22"/>
        </w:rPr>
        <w:t>Průběh volby děkana FPH se řídil dle ustanovení ve Volebním řádu pro volbu děkana</w:t>
      </w:r>
    </w:p>
    <w:p w14:paraId="3768998D" w14:textId="77777777" w:rsidR="004E023E" w:rsidRPr="006F7E07" w:rsidRDefault="004E023E" w:rsidP="004E023E">
      <w:pPr>
        <w:pStyle w:val="ListParagraph"/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  <w:r w:rsidRPr="006F7E07">
        <w:rPr>
          <w:rFonts w:asciiTheme="minorHAnsi" w:hAnsiTheme="minorHAnsi" w:cstheme="minorHAnsi"/>
          <w:sz w:val="22"/>
          <w:szCs w:val="22"/>
        </w:rPr>
        <w:t>FPH VŠE v Praze. Dle tohoto předpisu volbu organizačně zajišťovala volební komise pro</w:t>
      </w:r>
    </w:p>
    <w:p w14:paraId="42D7965B" w14:textId="77777777" w:rsidR="004E023E" w:rsidRDefault="004E023E" w:rsidP="004E023E">
      <w:pPr>
        <w:pStyle w:val="ListParagraph"/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  <w:r w:rsidRPr="006F7E07">
        <w:rPr>
          <w:rFonts w:asciiTheme="minorHAnsi" w:hAnsiTheme="minorHAnsi" w:cstheme="minorHAnsi"/>
          <w:sz w:val="22"/>
          <w:szCs w:val="22"/>
        </w:rPr>
        <w:t xml:space="preserve">volbu děkana ustavená dne </w:t>
      </w:r>
      <w:r>
        <w:rPr>
          <w:rFonts w:asciiTheme="minorHAnsi" w:hAnsiTheme="minorHAnsi" w:cstheme="minorHAnsi"/>
          <w:sz w:val="22"/>
          <w:szCs w:val="22"/>
        </w:rPr>
        <w:t>7</w:t>
      </w:r>
      <w:r w:rsidRPr="006F7E07">
        <w:rPr>
          <w:rFonts w:asciiTheme="minorHAnsi" w:hAnsiTheme="minorHAnsi" w:cstheme="minorHAnsi"/>
          <w:sz w:val="22"/>
          <w:szCs w:val="22"/>
        </w:rPr>
        <w:t>.2.20</w:t>
      </w:r>
      <w:r>
        <w:rPr>
          <w:rFonts w:asciiTheme="minorHAnsi" w:hAnsiTheme="minorHAnsi" w:cstheme="minorHAnsi"/>
          <w:sz w:val="22"/>
          <w:szCs w:val="22"/>
        </w:rPr>
        <w:t>22.</w:t>
      </w:r>
    </w:p>
    <w:p w14:paraId="63AFFC9E" w14:textId="77777777" w:rsidR="004E023E" w:rsidRDefault="004E023E" w:rsidP="004E023E">
      <w:pPr>
        <w:pStyle w:val="ListParagraph"/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</w:p>
    <w:p w14:paraId="717B3840" w14:textId="4670C116" w:rsidR="004E023E" w:rsidRDefault="004E023E" w:rsidP="004E023E">
      <w:pPr>
        <w:pStyle w:val="ListParagraph"/>
        <w:spacing w:line="254" w:lineRule="auto"/>
        <w:ind w:left="284"/>
        <w:rPr>
          <w:rFonts w:asciiTheme="minorHAnsi" w:hAnsiTheme="minorHAnsi" w:cstheme="minorHAnsi"/>
          <w:sz w:val="22"/>
          <w:szCs w:val="22"/>
        </w:rPr>
      </w:pPr>
      <w:r w:rsidRPr="00B45DCC">
        <w:rPr>
          <w:rFonts w:asciiTheme="minorHAnsi" w:hAnsiTheme="minorHAnsi" w:cstheme="minorHAnsi"/>
          <w:b/>
          <w:bCs/>
          <w:sz w:val="22"/>
          <w:szCs w:val="22"/>
        </w:rPr>
        <w:t>Usnesení AS FPH VŠ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br/>
      </w:r>
      <w:r w:rsidRPr="00B45DCC">
        <w:rPr>
          <w:rFonts w:asciiTheme="minorHAnsi" w:hAnsiTheme="minorHAnsi" w:cstheme="minorHAnsi"/>
          <w:sz w:val="22"/>
          <w:szCs w:val="22"/>
        </w:rPr>
        <w:t xml:space="preserve">AS FPH na základě výsledku volby navrhuje </w:t>
      </w:r>
      <w:r>
        <w:rPr>
          <w:rFonts w:asciiTheme="minorHAnsi" w:hAnsiTheme="minorHAnsi" w:cstheme="minorHAnsi"/>
          <w:sz w:val="22"/>
          <w:szCs w:val="22"/>
        </w:rPr>
        <w:t>rektorovi</w:t>
      </w:r>
      <w:r w:rsidRPr="00B45DCC">
        <w:rPr>
          <w:rFonts w:asciiTheme="minorHAnsi" w:hAnsiTheme="minorHAnsi" w:cstheme="minorHAnsi"/>
          <w:sz w:val="22"/>
          <w:szCs w:val="22"/>
        </w:rPr>
        <w:t xml:space="preserve"> VŠE jmenovat </w:t>
      </w:r>
      <w:r w:rsidR="008E12C1">
        <w:rPr>
          <w:rFonts w:asciiTheme="minorHAnsi" w:hAnsiTheme="minorHAnsi" w:cstheme="minorHAnsi"/>
          <w:sz w:val="22"/>
          <w:szCs w:val="22"/>
        </w:rPr>
        <w:t>prof. Ing. Jiřího Hnilicu, Ph.D.</w:t>
      </w:r>
      <w:r w:rsidRPr="00B45DCC">
        <w:rPr>
          <w:rFonts w:asciiTheme="minorHAnsi" w:hAnsiTheme="minorHAnsi" w:cstheme="minorHAnsi"/>
          <w:sz w:val="22"/>
          <w:szCs w:val="22"/>
        </w:rPr>
        <w:t xml:space="preserve"> do funkce děkana FPH </w:t>
      </w:r>
      <w:r>
        <w:rPr>
          <w:rFonts w:asciiTheme="minorHAnsi" w:hAnsiTheme="minorHAnsi" w:cstheme="minorHAnsi"/>
          <w:sz w:val="22"/>
          <w:szCs w:val="22"/>
        </w:rPr>
        <w:t xml:space="preserve">VŠE </w:t>
      </w:r>
      <w:r w:rsidRPr="00B45DCC">
        <w:rPr>
          <w:rFonts w:asciiTheme="minorHAnsi" w:hAnsiTheme="minorHAnsi" w:cstheme="minorHAnsi"/>
          <w:sz w:val="22"/>
          <w:szCs w:val="22"/>
        </w:rPr>
        <w:t>na období 1.7.20</w:t>
      </w:r>
      <w:r>
        <w:rPr>
          <w:rFonts w:asciiTheme="minorHAnsi" w:hAnsiTheme="minorHAnsi" w:cstheme="minorHAnsi"/>
          <w:sz w:val="22"/>
          <w:szCs w:val="22"/>
        </w:rPr>
        <w:t>22</w:t>
      </w:r>
      <w:r w:rsidRPr="00B45DCC">
        <w:rPr>
          <w:rFonts w:asciiTheme="minorHAnsi" w:hAnsiTheme="minorHAnsi" w:cstheme="minorHAnsi"/>
          <w:sz w:val="22"/>
          <w:szCs w:val="22"/>
        </w:rPr>
        <w:t xml:space="preserve"> – 30.6.20</w:t>
      </w:r>
      <w:r>
        <w:rPr>
          <w:rFonts w:asciiTheme="minorHAnsi" w:hAnsiTheme="minorHAnsi" w:cstheme="minorHAnsi"/>
          <w:sz w:val="22"/>
          <w:szCs w:val="22"/>
        </w:rPr>
        <w:t>26</w:t>
      </w:r>
      <w:r w:rsidRPr="00B45DCC">
        <w:rPr>
          <w:rFonts w:asciiTheme="minorHAnsi" w:hAnsiTheme="minorHAnsi" w:cstheme="minorHAnsi"/>
          <w:sz w:val="22"/>
          <w:szCs w:val="22"/>
        </w:rPr>
        <w:t>.</w:t>
      </w:r>
    </w:p>
    <w:p w14:paraId="589EC3E3" w14:textId="77777777" w:rsidR="003E365E" w:rsidRDefault="003E365E" w:rsidP="004E023E">
      <w:pPr>
        <w:pStyle w:val="NoSpacing"/>
        <w:rPr>
          <w:rFonts w:cstheme="minorHAnsi"/>
          <w:b/>
        </w:rPr>
      </w:pPr>
    </w:p>
    <w:p w14:paraId="1F29DCF3" w14:textId="44E9CE5E" w:rsidR="004E023E" w:rsidRPr="001351A8" w:rsidRDefault="004E023E" w:rsidP="004E023E">
      <w:pPr>
        <w:pStyle w:val="NoSpacing"/>
        <w:rPr>
          <w:rFonts w:cstheme="minorHAnsi"/>
          <w:b/>
        </w:rPr>
      </w:pPr>
      <w:r w:rsidRPr="001351A8">
        <w:rPr>
          <w:rFonts w:cstheme="minorHAnsi"/>
          <w:b/>
        </w:rPr>
        <w:t>Hlasování:</w:t>
      </w:r>
    </w:p>
    <w:p w14:paraId="240E06C2" w14:textId="6C3228D5" w:rsidR="004E023E" w:rsidRDefault="004E023E" w:rsidP="004E023E">
      <w:pPr>
        <w:autoSpaceDE w:val="0"/>
        <w:autoSpaceDN w:val="0"/>
        <w:adjustRightInd w:val="0"/>
        <w:spacing w:after="0" w:line="240" w:lineRule="atLeast"/>
        <w:jc w:val="both"/>
        <w:rPr>
          <w:rFonts w:cstheme="minorHAnsi"/>
        </w:rPr>
      </w:pPr>
      <w:r w:rsidRPr="001351A8">
        <w:rPr>
          <w:rFonts w:cstheme="minorHAnsi"/>
        </w:rPr>
        <w:t xml:space="preserve">Pro: </w:t>
      </w:r>
      <w:r w:rsidR="008E12C1">
        <w:rPr>
          <w:rFonts w:cstheme="minorHAnsi"/>
        </w:rPr>
        <w:t>16</w:t>
      </w:r>
      <w:r w:rsidRPr="001351A8">
        <w:rPr>
          <w:rFonts w:cstheme="minorHAnsi"/>
        </w:rPr>
        <w:t xml:space="preserve"> Proti: 0 Zdržel se: 0</w:t>
      </w:r>
    </w:p>
    <w:p w14:paraId="1138585F" w14:textId="5F573F55" w:rsidR="00504EB4" w:rsidRDefault="008D6510" w:rsidP="00504EB4">
      <w:pPr>
        <w:ind w:left="708" w:hanging="708"/>
        <w:jc w:val="both"/>
        <w:rPr>
          <w:rFonts w:cstheme="minorHAnsi"/>
        </w:rPr>
      </w:pPr>
      <w:r w:rsidRPr="001351A8">
        <w:rPr>
          <w:rFonts w:cstheme="minorHAnsi"/>
          <w:b/>
          <w:sz w:val="24"/>
          <w:szCs w:val="24"/>
        </w:rPr>
        <w:lastRenderedPageBreak/>
        <w:t>3</w:t>
      </w:r>
      <w:r w:rsidR="00DE74B2" w:rsidRPr="001351A8">
        <w:rPr>
          <w:rFonts w:cstheme="minorHAnsi"/>
          <w:b/>
          <w:sz w:val="24"/>
          <w:szCs w:val="24"/>
        </w:rPr>
        <w:t>)</w:t>
      </w:r>
      <w:r w:rsidR="00DE74B2" w:rsidRPr="001351A8">
        <w:rPr>
          <w:rFonts w:cstheme="minorHAnsi"/>
          <w:b/>
          <w:sz w:val="24"/>
          <w:szCs w:val="24"/>
        </w:rPr>
        <w:tab/>
      </w:r>
      <w:r w:rsidR="00485BE4" w:rsidRPr="001351A8">
        <w:rPr>
          <w:rFonts w:cstheme="minorHAnsi"/>
          <w:b/>
          <w:sz w:val="24"/>
          <w:szCs w:val="24"/>
        </w:rPr>
        <w:t>Různé</w:t>
      </w:r>
      <w:r w:rsidR="00DE74B2" w:rsidRPr="001351A8">
        <w:rPr>
          <w:rFonts w:cstheme="minorHAnsi"/>
        </w:rPr>
        <w:t xml:space="preserve"> </w:t>
      </w:r>
      <w:r w:rsidR="00504EB4">
        <w:rPr>
          <w:rFonts w:cstheme="minorHAnsi"/>
        </w:rPr>
        <w:br/>
        <w:t xml:space="preserve">Příští schůze AS FPH bude svolána operativně dle potřeby do konce semestru. </w:t>
      </w:r>
    </w:p>
    <w:p w14:paraId="5EDE0C9D" w14:textId="77777777" w:rsidR="004A02E3" w:rsidRPr="001351A8" w:rsidRDefault="004A02E3" w:rsidP="000B0CCC">
      <w:pPr>
        <w:pStyle w:val="ListParagraph"/>
        <w:ind w:left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0C5264C6" w14:textId="77777777" w:rsidR="004A02E3" w:rsidRPr="001351A8" w:rsidRDefault="004A02E3" w:rsidP="000B0CCC">
      <w:pPr>
        <w:pStyle w:val="ListParagraph"/>
        <w:ind w:left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703579BE" w14:textId="047EB780" w:rsidR="000A584E" w:rsidRPr="001351A8" w:rsidRDefault="000A584E" w:rsidP="000B0CCC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  <w:r w:rsidRPr="001351A8">
        <w:rPr>
          <w:rFonts w:asciiTheme="minorHAnsi" w:hAnsiTheme="minorHAnsi" w:cstheme="minorHAnsi"/>
          <w:sz w:val="22"/>
        </w:rPr>
        <w:t xml:space="preserve">Zapsal: </w:t>
      </w:r>
      <w:r w:rsidR="00134F1A" w:rsidRPr="001351A8">
        <w:rPr>
          <w:rFonts w:asciiTheme="minorHAnsi" w:hAnsiTheme="minorHAnsi" w:cstheme="minorHAnsi"/>
          <w:sz w:val="22"/>
        </w:rPr>
        <w:t>Ladislav Tyll</w:t>
      </w:r>
    </w:p>
    <w:p w14:paraId="7B459CAE" w14:textId="3898CB07" w:rsidR="00134F1A" w:rsidRPr="001351A8" w:rsidRDefault="00134F1A" w:rsidP="00134F1A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</w:p>
    <w:p w14:paraId="0EEDDEBC" w14:textId="0ACC9E98" w:rsidR="00134F1A" w:rsidRPr="001351A8" w:rsidRDefault="00134F1A" w:rsidP="00134F1A">
      <w:pPr>
        <w:spacing w:after="0" w:line="240" w:lineRule="auto"/>
        <w:rPr>
          <w:rFonts w:cstheme="minorHAnsi"/>
        </w:rPr>
      </w:pPr>
      <w:r w:rsidRPr="001351A8">
        <w:rPr>
          <w:rFonts w:cstheme="minorHAnsi"/>
        </w:rPr>
        <w:t>V</w:t>
      </w:r>
      <w:r w:rsidR="006E4A2C" w:rsidRPr="001351A8">
        <w:rPr>
          <w:rFonts w:cstheme="minorHAnsi"/>
        </w:rPr>
        <w:t> </w:t>
      </w:r>
      <w:r w:rsidRPr="001351A8">
        <w:rPr>
          <w:rFonts w:cstheme="minorHAnsi"/>
        </w:rPr>
        <w:t>Praze</w:t>
      </w:r>
      <w:r w:rsidR="006E4A2C" w:rsidRPr="001351A8">
        <w:rPr>
          <w:rFonts w:cstheme="minorHAnsi"/>
        </w:rPr>
        <w:t>,</w:t>
      </w:r>
      <w:r w:rsidRPr="001351A8">
        <w:rPr>
          <w:rFonts w:cstheme="minorHAnsi"/>
        </w:rPr>
        <w:t xml:space="preserve"> dne</w:t>
      </w:r>
      <w:r w:rsidR="006E4A2C" w:rsidRPr="001351A8">
        <w:rPr>
          <w:rFonts w:cstheme="minorHAnsi"/>
        </w:rPr>
        <w:t xml:space="preserve"> </w:t>
      </w:r>
      <w:r w:rsidR="0084403D">
        <w:rPr>
          <w:rFonts w:cstheme="minorHAnsi"/>
        </w:rPr>
        <w:t>30</w:t>
      </w:r>
      <w:r w:rsidR="006E4A2C" w:rsidRPr="001351A8">
        <w:rPr>
          <w:rFonts w:cstheme="minorHAnsi"/>
        </w:rPr>
        <w:t>.</w:t>
      </w:r>
      <w:r w:rsidR="0084403D">
        <w:rPr>
          <w:rFonts w:cstheme="minorHAnsi"/>
        </w:rPr>
        <w:t>3</w:t>
      </w:r>
      <w:r w:rsidR="006E4A2C" w:rsidRPr="001351A8">
        <w:rPr>
          <w:rFonts w:cstheme="minorHAnsi"/>
        </w:rPr>
        <w:t>.2022</w:t>
      </w:r>
      <w:r w:rsidRPr="001351A8">
        <w:rPr>
          <w:rFonts w:cstheme="minorHAnsi"/>
        </w:rPr>
        <w:t xml:space="preserve"> </w:t>
      </w:r>
    </w:p>
    <w:p w14:paraId="186CA998" w14:textId="77777777" w:rsidR="00B021BD" w:rsidRPr="001351A8" w:rsidRDefault="00B021BD" w:rsidP="00134F1A">
      <w:pPr>
        <w:spacing w:after="0" w:line="240" w:lineRule="auto"/>
        <w:rPr>
          <w:rFonts w:cstheme="minorHAnsi"/>
        </w:rPr>
      </w:pPr>
    </w:p>
    <w:p w14:paraId="2C20B8BA" w14:textId="1CE096AD" w:rsidR="000768D2" w:rsidRDefault="000768D2" w:rsidP="006E4A2C">
      <w:pPr>
        <w:pStyle w:val="ListParagraph"/>
        <w:ind w:left="360"/>
        <w:jc w:val="both"/>
        <w:rPr>
          <w:rFonts w:asciiTheme="minorHAnsi" w:hAnsiTheme="minorHAnsi" w:cstheme="minorHAnsi"/>
          <w:sz w:val="22"/>
        </w:rPr>
      </w:pPr>
    </w:p>
    <w:p w14:paraId="38FA0E36" w14:textId="77777777" w:rsidR="00BF49B0" w:rsidRDefault="00BF49B0" w:rsidP="005570FA">
      <w:pPr>
        <w:jc w:val="both"/>
        <w:rPr>
          <w:rFonts w:cstheme="minorHAnsi"/>
        </w:rPr>
      </w:pPr>
    </w:p>
    <w:p w14:paraId="38BB15B3" w14:textId="77777777" w:rsidR="005570FA" w:rsidRDefault="005570FA" w:rsidP="005570FA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řílohy zápisu z jednání:</w:t>
      </w:r>
    </w:p>
    <w:p w14:paraId="532839A4" w14:textId="32EAF81C" w:rsidR="005570FA" w:rsidRPr="00B72D4E" w:rsidRDefault="005570FA" w:rsidP="005570FA">
      <w:pPr>
        <w:pStyle w:val="ListParagraph"/>
        <w:numPr>
          <w:ilvl w:val="0"/>
          <w:numId w:val="3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72D4E">
        <w:rPr>
          <w:rFonts w:asciiTheme="minorHAnsi" w:hAnsiTheme="minorHAnsi" w:cstheme="minorHAnsi"/>
          <w:sz w:val="22"/>
          <w:szCs w:val="22"/>
        </w:rPr>
        <w:t>Zápis o průběhu volby děkana FPH VŠE</w:t>
      </w:r>
    </w:p>
    <w:p w14:paraId="71D24D52" w14:textId="70CC80D3" w:rsidR="005570FA" w:rsidRPr="00B72D4E" w:rsidRDefault="005570FA" w:rsidP="005570FA">
      <w:pPr>
        <w:pStyle w:val="ListParagraph"/>
        <w:numPr>
          <w:ilvl w:val="0"/>
          <w:numId w:val="3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72D4E">
        <w:rPr>
          <w:rFonts w:asciiTheme="minorHAnsi" w:hAnsiTheme="minorHAnsi" w:cstheme="minorHAnsi"/>
          <w:sz w:val="22"/>
          <w:szCs w:val="22"/>
        </w:rPr>
        <w:t>Protokol o výsledku volby děkana FPH VŠE</w:t>
      </w:r>
    </w:p>
    <w:sectPr w:rsidR="005570FA" w:rsidRPr="00B72D4E" w:rsidSect="00E503EE">
      <w:headerReference w:type="even" r:id="rId7"/>
      <w:headerReference w:type="default" r:id="rId8"/>
      <w:headerReference w:type="first" r:id="rId9"/>
      <w:pgSz w:w="11906" w:h="16838" w:code="9"/>
      <w:pgMar w:top="3403" w:right="1418" w:bottom="1418" w:left="1418" w:header="15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01615" w14:textId="77777777" w:rsidR="009C7923" w:rsidRDefault="009C7923" w:rsidP="00936B1E">
      <w:pPr>
        <w:spacing w:after="0" w:line="240" w:lineRule="auto"/>
      </w:pPr>
      <w:r>
        <w:separator/>
      </w:r>
    </w:p>
  </w:endnote>
  <w:endnote w:type="continuationSeparator" w:id="0">
    <w:p w14:paraId="0FEF8CE2" w14:textId="77777777" w:rsidR="009C7923" w:rsidRDefault="009C7923" w:rsidP="00936B1E">
      <w:pPr>
        <w:spacing w:after="0" w:line="240" w:lineRule="auto"/>
      </w:pPr>
      <w:r>
        <w:continuationSeparator/>
      </w:r>
    </w:p>
  </w:endnote>
  <w:endnote w:type="continuationNotice" w:id="1">
    <w:p w14:paraId="398B2FD4" w14:textId="77777777" w:rsidR="009C7923" w:rsidRDefault="009C79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FE519" w14:textId="77777777" w:rsidR="009C7923" w:rsidRDefault="009C7923" w:rsidP="00936B1E">
      <w:pPr>
        <w:spacing w:after="0" w:line="240" w:lineRule="auto"/>
      </w:pPr>
      <w:r>
        <w:separator/>
      </w:r>
    </w:p>
  </w:footnote>
  <w:footnote w:type="continuationSeparator" w:id="0">
    <w:p w14:paraId="1B5C6FAF" w14:textId="77777777" w:rsidR="009C7923" w:rsidRDefault="009C7923" w:rsidP="00936B1E">
      <w:pPr>
        <w:spacing w:after="0" w:line="240" w:lineRule="auto"/>
      </w:pPr>
      <w:r>
        <w:continuationSeparator/>
      </w:r>
    </w:p>
  </w:footnote>
  <w:footnote w:type="continuationNotice" w:id="1">
    <w:p w14:paraId="4A06A2F9" w14:textId="77777777" w:rsidR="009C7923" w:rsidRDefault="009C79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D" w14:textId="77777777" w:rsidR="00936B1E" w:rsidRDefault="009C7923">
    <w:pPr>
      <w:pStyle w:val="Header"/>
    </w:pPr>
    <w:r>
      <w:rPr>
        <w:noProof/>
        <w:lang w:eastAsia="cs-CZ"/>
      </w:rPr>
      <w:pict w14:anchorId="77B16A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1044" type="#_x0000_t75" style="position:absolute;margin-left:0;margin-top:0;width:596.1pt;height:842.8pt;z-index:-251658239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E" w14:textId="77777777" w:rsidR="00936B1E" w:rsidRDefault="009C7923">
    <w:pPr>
      <w:pStyle w:val="Header"/>
    </w:pPr>
    <w:r>
      <w:rPr>
        <w:noProof/>
        <w:lang w:eastAsia="cs-CZ"/>
      </w:rPr>
      <w:pict w14:anchorId="77B16A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1045" type="#_x0000_t75" style="position:absolute;margin-left:-71.35pt;margin-top:-184.2pt;width:596.1pt;height:842.8pt;z-index:-251658238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F" w14:textId="77777777" w:rsidR="00936B1E" w:rsidRDefault="009C7923">
    <w:pPr>
      <w:pStyle w:val="Header"/>
    </w:pPr>
    <w:r>
      <w:rPr>
        <w:noProof/>
        <w:lang w:eastAsia="cs-CZ"/>
      </w:rPr>
      <w:pict w14:anchorId="77B16A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1043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2192"/>
    <w:multiLevelType w:val="hybridMultilevel"/>
    <w:tmpl w:val="FFC00B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C38F4"/>
    <w:multiLevelType w:val="hybridMultilevel"/>
    <w:tmpl w:val="1DE080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7C24"/>
    <w:multiLevelType w:val="hybridMultilevel"/>
    <w:tmpl w:val="8884B9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40C51"/>
    <w:multiLevelType w:val="hybridMultilevel"/>
    <w:tmpl w:val="057A703A"/>
    <w:lvl w:ilvl="0" w:tplc="51FA699C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66D6D"/>
    <w:multiLevelType w:val="hybridMultilevel"/>
    <w:tmpl w:val="BAC243F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45759"/>
    <w:multiLevelType w:val="hybridMultilevel"/>
    <w:tmpl w:val="6E24D61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617E65"/>
    <w:multiLevelType w:val="hybridMultilevel"/>
    <w:tmpl w:val="30A0DB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DA2B44"/>
    <w:multiLevelType w:val="hybridMultilevel"/>
    <w:tmpl w:val="097E84D8"/>
    <w:lvl w:ilvl="0" w:tplc="FFB8F2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44D2E"/>
    <w:multiLevelType w:val="hybridMultilevel"/>
    <w:tmpl w:val="FF144CD2"/>
    <w:lvl w:ilvl="0" w:tplc="0405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49325E"/>
    <w:multiLevelType w:val="hybridMultilevel"/>
    <w:tmpl w:val="561248E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7645D"/>
    <w:multiLevelType w:val="hybridMultilevel"/>
    <w:tmpl w:val="336627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E2329B"/>
    <w:multiLevelType w:val="hybridMultilevel"/>
    <w:tmpl w:val="044AD726"/>
    <w:lvl w:ilvl="0" w:tplc="632A9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BB3EDD"/>
    <w:multiLevelType w:val="hybridMultilevel"/>
    <w:tmpl w:val="2F148B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B1744B"/>
    <w:multiLevelType w:val="hybridMultilevel"/>
    <w:tmpl w:val="0E9A6C60"/>
    <w:lvl w:ilvl="0" w:tplc="8E2EE75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6363F"/>
    <w:multiLevelType w:val="hybridMultilevel"/>
    <w:tmpl w:val="87240C9C"/>
    <w:lvl w:ilvl="0" w:tplc="040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210323A"/>
    <w:multiLevelType w:val="hybridMultilevel"/>
    <w:tmpl w:val="558AD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4116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683BC3"/>
    <w:multiLevelType w:val="hybridMultilevel"/>
    <w:tmpl w:val="DC7289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2B495A"/>
    <w:multiLevelType w:val="hybridMultilevel"/>
    <w:tmpl w:val="B9441AAA"/>
    <w:lvl w:ilvl="0" w:tplc="153017B4">
      <w:start w:val="1"/>
      <w:numFmt w:val="decimal"/>
      <w:lvlText w:val="%1)"/>
      <w:lvlJc w:val="left"/>
      <w:pPr>
        <w:ind w:left="792" w:hanging="432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027023"/>
    <w:multiLevelType w:val="hybridMultilevel"/>
    <w:tmpl w:val="875A08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B7BD3"/>
    <w:multiLevelType w:val="hybridMultilevel"/>
    <w:tmpl w:val="787E11BC"/>
    <w:lvl w:ilvl="0" w:tplc="30DA74D4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04" w:hanging="360"/>
      </w:pPr>
    </w:lvl>
    <w:lvl w:ilvl="2" w:tplc="0405001B" w:tentative="1">
      <w:start w:val="1"/>
      <w:numFmt w:val="lowerRoman"/>
      <w:lvlText w:val="%3."/>
      <w:lvlJc w:val="right"/>
      <w:pPr>
        <w:ind w:left="1724" w:hanging="180"/>
      </w:pPr>
    </w:lvl>
    <w:lvl w:ilvl="3" w:tplc="0405000F" w:tentative="1">
      <w:start w:val="1"/>
      <w:numFmt w:val="decimal"/>
      <w:lvlText w:val="%4."/>
      <w:lvlJc w:val="left"/>
      <w:pPr>
        <w:ind w:left="2444" w:hanging="360"/>
      </w:pPr>
    </w:lvl>
    <w:lvl w:ilvl="4" w:tplc="04050019" w:tentative="1">
      <w:start w:val="1"/>
      <w:numFmt w:val="lowerLetter"/>
      <w:lvlText w:val="%5."/>
      <w:lvlJc w:val="left"/>
      <w:pPr>
        <w:ind w:left="3164" w:hanging="360"/>
      </w:pPr>
    </w:lvl>
    <w:lvl w:ilvl="5" w:tplc="0405001B" w:tentative="1">
      <w:start w:val="1"/>
      <w:numFmt w:val="lowerRoman"/>
      <w:lvlText w:val="%6."/>
      <w:lvlJc w:val="right"/>
      <w:pPr>
        <w:ind w:left="3884" w:hanging="180"/>
      </w:pPr>
    </w:lvl>
    <w:lvl w:ilvl="6" w:tplc="0405000F" w:tentative="1">
      <w:start w:val="1"/>
      <w:numFmt w:val="decimal"/>
      <w:lvlText w:val="%7."/>
      <w:lvlJc w:val="left"/>
      <w:pPr>
        <w:ind w:left="4604" w:hanging="360"/>
      </w:pPr>
    </w:lvl>
    <w:lvl w:ilvl="7" w:tplc="04050019" w:tentative="1">
      <w:start w:val="1"/>
      <w:numFmt w:val="lowerLetter"/>
      <w:lvlText w:val="%8."/>
      <w:lvlJc w:val="left"/>
      <w:pPr>
        <w:ind w:left="5324" w:hanging="360"/>
      </w:pPr>
    </w:lvl>
    <w:lvl w:ilvl="8" w:tplc="040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1" w15:restartNumberingAfterBreak="0">
    <w:nsid w:val="59AF688A"/>
    <w:multiLevelType w:val="hybridMultilevel"/>
    <w:tmpl w:val="16D8CC0C"/>
    <w:lvl w:ilvl="0" w:tplc="8D4653E6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F4C04"/>
    <w:multiLevelType w:val="hybridMultilevel"/>
    <w:tmpl w:val="0526F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A1FC7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290FA4"/>
    <w:multiLevelType w:val="hybridMultilevel"/>
    <w:tmpl w:val="0714D41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B5090"/>
    <w:multiLevelType w:val="hybridMultilevel"/>
    <w:tmpl w:val="050635C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072DFC"/>
    <w:multiLevelType w:val="hybridMultilevel"/>
    <w:tmpl w:val="1BECB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217779"/>
    <w:multiLevelType w:val="hybridMultilevel"/>
    <w:tmpl w:val="3E06B740"/>
    <w:lvl w:ilvl="0" w:tplc="2CC276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1011EE"/>
    <w:multiLevelType w:val="hybridMultilevel"/>
    <w:tmpl w:val="0AE8B66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617746">
    <w:abstractNumId w:val="6"/>
  </w:num>
  <w:num w:numId="2" w16cid:durableId="1676691711">
    <w:abstractNumId w:val="5"/>
  </w:num>
  <w:num w:numId="3" w16cid:durableId="492529486">
    <w:abstractNumId w:val="2"/>
  </w:num>
  <w:num w:numId="4" w16cid:durableId="529687700">
    <w:abstractNumId w:val="23"/>
  </w:num>
  <w:num w:numId="5" w16cid:durableId="674504263">
    <w:abstractNumId w:val="10"/>
  </w:num>
  <w:num w:numId="6" w16cid:durableId="1043138685">
    <w:abstractNumId w:val="16"/>
  </w:num>
  <w:num w:numId="7" w16cid:durableId="140469565">
    <w:abstractNumId w:val="15"/>
  </w:num>
  <w:num w:numId="8" w16cid:durableId="131875469">
    <w:abstractNumId w:val="17"/>
  </w:num>
  <w:num w:numId="9" w16cid:durableId="863785019">
    <w:abstractNumId w:val="25"/>
  </w:num>
  <w:num w:numId="10" w16cid:durableId="949094978">
    <w:abstractNumId w:val="11"/>
  </w:num>
  <w:num w:numId="11" w16cid:durableId="732657624">
    <w:abstractNumId w:val="21"/>
  </w:num>
  <w:num w:numId="12" w16cid:durableId="969165439">
    <w:abstractNumId w:val="13"/>
  </w:num>
  <w:num w:numId="13" w16cid:durableId="684599945">
    <w:abstractNumId w:val="22"/>
  </w:num>
  <w:num w:numId="14" w16cid:durableId="555631770">
    <w:abstractNumId w:val="26"/>
  </w:num>
  <w:num w:numId="15" w16cid:durableId="2100906628">
    <w:abstractNumId w:val="12"/>
  </w:num>
  <w:num w:numId="16" w16cid:durableId="1709523087">
    <w:abstractNumId w:val="8"/>
  </w:num>
  <w:num w:numId="17" w16cid:durableId="1668824393">
    <w:abstractNumId w:val="9"/>
  </w:num>
  <w:num w:numId="18" w16cid:durableId="526675696">
    <w:abstractNumId w:val="1"/>
  </w:num>
  <w:num w:numId="19" w16cid:durableId="622266823">
    <w:abstractNumId w:val="0"/>
  </w:num>
  <w:num w:numId="20" w16cid:durableId="1632784459">
    <w:abstractNumId w:val="20"/>
  </w:num>
  <w:num w:numId="21" w16cid:durableId="64841879">
    <w:abstractNumId w:val="18"/>
  </w:num>
  <w:num w:numId="22" w16cid:durableId="808866651">
    <w:abstractNumId w:val="24"/>
  </w:num>
  <w:num w:numId="23" w16cid:durableId="1119107451">
    <w:abstractNumId w:val="28"/>
  </w:num>
  <w:num w:numId="24" w16cid:durableId="184754165">
    <w:abstractNumId w:val="4"/>
  </w:num>
  <w:num w:numId="25" w16cid:durableId="227110134">
    <w:abstractNumId w:val="27"/>
  </w:num>
  <w:num w:numId="26" w16cid:durableId="45613385">
    <w:abstractNumId w:val="7"/>
  </w:num>
  <w:num w:numId="27" w16cid:durableId="175577500">
    <w:abstractNumId w:val="14"/>
  </w:num>
  <w:num w:numId="28" w16cid:durableId="1293904098">
    <w:abstractNumId w:val="3"/>
  </w:num>
  <w:num w:numId="29" w16cid:durableId="3377287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504680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awNDUyNjQxt7BU0lEKTi0uzszPAykwrAUAGBwQciwAAAA="/>
  </w:docVars>
  <w:rsids>
    <w:rsidRoot w:val="00936B1E"/>
    <w:rsid w:val="00000DC6"/>
    <w:rsid w:val="000162B7"/>
    <w:rsid w:val="00042827"/>
    <w:rsid w:val="0005433D"/>
    <w:rsid w:val="00070514"/>
    <w:rsid w:val="000768D2"/>
    <w:rsid w:val="0008349E"/>
    <w:rsid w:val="00086F91"/>
    <w:rsid w:val="00087434"/>
    <w:rsid w:val="00090397"/>
    <w:rsid w:val="0009275F"/>
    <w:rsid w:val="000A584E"/>
    <w:rsid w:val="000A5C1A"/>
    <w:rsid w:val="000B0CCC"/>
    <w:rsid w:val="000C51CA"/>
    <w:rsid w:val="000D07CC"/>
    <w:rsid w:val="000D4CF3"/>
    <w:rsid w:val="000E4270"/>
    <w:rsid w:val="000E4567"/>
    <w:rsid w:val="00100877"/>
    <w:rsid w:val="001177BB"/>
    <w:rsid w:val="00123E02"/>
    <w:rsid w:val="0013289B"/>
    <w:rsid w:val="00134080"/>
    <w:rsid w:val="00134884"/>
    <w:rsid w:val="00134F1A"/>
    <w:rsid w:val="001351A8"/>
    <w:rsid w:val="001500C7"/>
    <w:rsid w:val="001510F9"/>
    <w:rsid w:val="00163B26"/>
    <w:rsid w:val="0019127B"/>
    <w:rsid w:val="00197127"/>
    <w:rsid w:val="001A5B17"/>
    <w:rsid w:val="001C3962"/>
    <w:rsid w:val="001D42DC"/>
    <w:rsid w:val="001E0007"/>
    <w:rsid w:val="001E522F"/>
    <w:rsid w:val="001F47E5"/>
    <w:rsid w:val="001F4901"/>
    <w:rsid w:val="001F7F53"/>
    <w:rsid w:val="00211DD2"/>
    <w:rsid w:val="00216251"/>
    <w:rsid w:val="00217B70"/>
    <w:rsid w:val="00220EE1"/>
    <w:rsid w:val="00253326"/>
    <w:rsid w:val="00261BB5"/>
    <w:rsid w:val="00266975"/>
    <w:rsid w:val="00276D60"/>
    <w:rsid w:val="002A21BD"/>
    <w:rsid w:val="002A55E2"/>
    <w:rsid w:val="002A698E"/>
    <w:rsid w:val="002A7C15"/>
    <w:rsid w:val="002B0025"/>
    <w:rsid w:val="002B0BA2"/>
    <w:rsid w:val="002C0CBC"/>
    <w:rsid w:val="002C296E"/>
    <w:rsid w:val="002E04C1"/>
    <w:rsid w:val="002E17F4"/>
    <w:rsid w:val="0030680B"/>
    <w:rsid w:val="00314E0C"/>
    <w:rsid w:val="003200BD"/>
    <w:rsid w:val="00320831"/>
    <w:rsid w:val="00321CEC"/>
    <w:rsid w:val="00321FBC"/>
    <w:rsid w:val="003278C4"/>
    <w:rsid w:val="0033353C"/>
    <w:rsid w:val="003341E1"/>
    <w:rsid w:val="003354BC"/>
    <w:rsid w:val="00343534"/>
    <w:rsid w:val="0034733C"/>
    <w:rsid w:val="00365ED4"/>
    <w:rsid w:val="003751D2"/>
    <w:rsid w:val="00377C7A"/>
    <w:rsid w:val="003870AD"/>
    <w:rsid w:val="003878A2"/>
    <w:rsid w:val="0039229A"/>
    <w:rsid w:val="003A0C51"/>
    <w:rsid w:val="003B4DAC"/>
    <w:rsid w:val="003D5564"/>
    <w:rsid w:val="003D7D59"/>
    <w:rsid w:val="003E365E"/>
    <w:rsid w:val="003F1E24"/>
    <w:rsid w:val="003F29C2"/>
    <w:rsid w:val="004013CC"/>
    <w:rsid w:val="00417BA6"/>
    <w:rsid w:val="0042456D"/>
    <w:rsid w:val="00426048"/>
    <w:rsid w:val="00430414"/>
    <w:rsid w:val="00452FAE"/>
    <w:rsid w:val="00457F01"/>
    <w:rsid w:val="00462DB5"/>
    <w:rsid w:val="0047606F"/>
    <w:rsid w:val="004831FD"/>
    <w:rsid w:val="00485BE4"/>
    <w:rsid w:val="004A02E3"/>
    <w:rsid w:val="004A355F"/>
    <w:rsid w:val="004B426F"/>
    <w:rsid w:val="004B52B1"/>
    <w:rsid w:val="004C07BC"/>
    <w:rsid w:val="004D4404"/>
    <w:rsid w:val="004E023E"/>
    <w:rsid w:val="004E1FFA"/>
    <w:rsid w:val="004E36BD"/>
    <w:rsid w:val="004E537F"/>
    <w:rsid w:val="004F78F1"/>
    <w:rsid w:val="00504EB4"/>
    <w:rsid w:val="00511415"/>
    <w:rsid w:val="00521891"/>
    <w:rsid w:val="0052725D"/>
    <w:rsid w:val="0053135E"/>
    <w:rsid w:val="005351B1"/>
    <w:rsid w:val="00551D4B"/>
    <w:rsid w:val="0055653B"/>
    <w:rsid w:val="00556644"/>
    <w:rsid w:val="005570FA"/>
    <w:rsid w:val="00575DAE"/>
    <w:rsid w:val="005B1752"/>
    <w:rsid w:val="005B389C"/>
    <w:rsid w:val="005D0814"/>
    <w:rsid w:val="005D3AD4"/>
    <w:rsid w:val="005E2919"/>
    <w:rsid w:val="005E6EFC"/>
    <w:rsid w:val="005F4540"/>
    <w:rsid w:val="00601198"/>
    <w:rsid w:val="00611FA7"/>
    <w:rsid w:val="00612066"/>
    <w:rsid w:val="00615AF3"/>
    <w:rsid w:val="006171EE"/>
    <w:rsid w:val="00621F37"/>
    <w:rsid w:val="00625679"/>
    <w:rsid w:val="006351E1"/>
    <w:rsid w:val="00637452"/>
    <w:rsid w:val="00643EB3"/>
    <w:rsid w:val="00644AB1"/>
    <w:rsid w:val="006475D8"/>
    <w:rsid w:val="00647997"/>
    <w:rsid w:val="00653AE5"/>
    <w:rsid w:val="00654FC5"/>
    <w:rsid w:val="00655802"/>
    <w:rsid w:val="006634AE"/>
    <w:rsid w:val="0068224B"/>
    <w:rsid w:val="00690328"/>
    <w:rsid w:val="00691B19"/>
    <w:rsid w:val="006962A0"/>
    <w:rsid w:val="006A58A7"/>
    <w:rsid w:val="006B247C"/>
    <w:rsid w:val="006B3761"/>
    <w:rsid w:val="006B76AA"/>
    <w:rsid w:val="006C2BAC"/>
    <w:rsid w:val="006C7937"/>
    <w:rsid w:val="006D1675"/>
    <w:rsid w:val="006D7AD8"/>
    <w:rsid w:val="006E1A94"/>
    <w:rsid w:val="006E321C"/>
    <w:rsid w:val="006E4A2C"/>
    <w:rsid w:val="006F7E07"/>
    <w:rsid w:val="00720D20"/>
    <w:rsid w:val="007210B8"/>
    <w:rsid w:val="00744130"/>
    <w:rsid w:val="00753C44"/>
    <w:rsid w:val="007560EB"/>
    <w:rsid w:val="00790A18"/>
    <w:rsid w:val="00796407"/>
    <w:rsid w:val="007A4CED"/>
    <w:rsid w:val="007B105F"/>
    <w:rsid w:val="007C5C19"/>
    <w:rsid w:val="007D0158"/>
    <w:rsid w:val="007E700C"/>
    <w:rsid w:val="007F2081"/>
    <w:rsid w:val="007F248E"/>
    <w:rsid w:val="00802A2B"/>
    <w:rsid w:val="00821C1E"/>
    <w:rsid w:val="008222BB"/>
    <w:rsid w:val="00825A7B"/>
    <w:rsid w:val="00827106"/>
    <w:rsid w:val="0084403D"/>
    <w:rsid w:val="00853B02"/>
    <w:rsid w:val="008665B6"/>
    <w:rsid w:val="008746E7"/>
    <w:rsid w:val="00891E09"/>
    <w:rsid w:val="0089490D"/>
    <w:rsid w:val="008A3A1A"/>
    <w:rsid w:val="008B2527"/>
    <w:rsid w:val="008B6627"/>
    <w:rsid w:val="008C194F"/>
    <w:rsid w:val="008C1B3D"/>
    <w:rsid w:val="008D0A19"/>
    <w:rsid w:val="008D1F64"/>
    <w:rsid w:val="008D6510"/>
    <w:rsid w:val="008E009C"/>
    <w:rsid w:val="008E12C1"/>
    <w:rsid w:val="008F4D48"/>
    <w:rsid w:val="008F7B26"/>
    <w:rsid w:val="009043BE"/>
    <w:rsid w:val="00924EC4"/>
    <w:rsid w:val="00926AD6"/>
    <w:rsid w:val="00931A87"/>
    <w:rsid w:val="00932782"/>
    <w:rsid w:val="00933CF3"/>
    <w:rsid w:val="0093636C"/>
    <w:rsid w:val="00936B1E"/>
    <w:rsid w:val="009440DB"/>
    <w:rsid w:val="00950EA0"/>
    <w:rsid w:val="00952348"/>
    <w:rsid w:val="009641F1"/>
    <w:rsid w:val="009753F0"/>
    <w:rsid w:val="009758A0"/>
    <w:rsid w:val="00977356"/>
    <w:rsid w:val="00990B5B"/>
    <w:rsid w:val="00991FDB"/>
    <w:rsid w:val="009C0C5A"/>
    <w:rsid w:val="009C5254"/>
    <w:rsid w:val="009C7923"/>
    <w:rsid w:val="009F45B8"/>
    <w:rsid w:val="00A04AB5"/>
    <w:rsid w:val="00A04B31"/>
    <w:rsid w:val="00A04D45"/>
    <w:rsid w:val="00A30E5E"/>
    <w:rsid w:val="00A4146F"/>
    <w:rsid w:val="00A4469B"/>
    <w:rsid w:val="00A46B49"/>
    <w:rsid w:val="00A54152"/>
    <w:rsid w:val="00A57562"/>
    <w:rsid w:val="00A620BB"/>
    <w:rsid w:val="00A85287"/>
    <w:rsid w:val="00A9308B"/>
    <w:rsid w:val="00A95C38"/>
    <w:rsid w:val="00A97A71"/>
    <w:rsid w:val="00AC1C4C"/>
    <w:rsid w:val="00AC1FC4"/>
    <w:rsid w:val="00AD5350"/>
    <w:rsid w:val="00AE08B4"/>
    <w:rsid w:val="00B021BD"/>
    <w:rsid w:val="00B163B2"/>
    <w:rsid w:val="00B2049B"/>
    <w:rsid w:val="00B24720"/>
    <w:rsid w:val="00B3453E"/>
    <w:rsid w:val="00B447C2"/>
    <w:rsid w:val="00B45DCC"/>
    <w:rsid w:val="00B51EF0"/>
    <w:rsid w:val="00B54912"/>
    <w:rsid w:val="00B5717B"/>
    <w:rsid w:val="00B61CFE"/>
    <w:rsid w:val="00B62271"/>
    <w:rsid w:val="00B717D3"/>
    <w:rsid w:val="00B72D4E"/>
    <w:rsid w:val="00B7411D"/>
    <w:rsid w:val="00B75E8D"/>
    <w:rsid w:val="00B80667"/>
    <w:rsid w:val="00B87916"/>
    <w:rsid w:val="00B95B82"/>
    <w:rsid w:val="00BB0E29"/>
    <w:rsid w:val="00BB23D8"/>
    <w:rsid w:val="00BC137D"/>
    <w:rsid w:val="00BD75E6"/>
    <w:rsid w:val="00BE0593"/>
    <w:rsid w:val="00BF49B0"/>
    <w:rsid w:val="00C07359"/>
    <w:rsid w:val="00C17F01"/>
    <w:rsid w:val="00C260E9"/>
    <w:rsid w:val="00C276FA"/>
    <w:rsid w:val="00C3606B"/>
    <w:rsid w:val="00C61C3C"/>
    <w:rsid w:val="00C6541A"/>
    <w:rsid w:val="00C707BE"/>
    <w:rsid w:val="00C964C0"/>
    <w:rsid w:val="00CC5CAF"/>
    <w:rsid w:val="00CE35AE"/>
    <w:rsid w:val="00D0205D"/>
    <w:rsid w:val="00D31342"/>
    <w:rsid w:val="00D41E18"/>
    <w:rsid w:val="00D52E6D"/>
    <w:rsid w:val="00D57268"/>
    <w:rsid w:val="00D77242"/>
    <w:rsid w:val="00D86CFB"/>
    <w:rsid w:val="00D92802"/>
    <w:rsid w:val="00DA489E"/>
    <w:rsid w:val="00DA5D38"/>
    <w:rsid w:val="00DA6652"/>
    <w:rsid w:val="00DC0C9B"/>
    <w:rsid w:val="00DE00D0"/>
    <w:rsid w:val="00DE68B7"/>
    <w:rsid w:val="00DE74B2"/>
    <w:rsid w:val="00DF61AB"/>
    <w:rsid w:val="00E009CB"/>
    <w:rsid w:val="00E11A43"/>
    <w:rsid w:val="00E1248E"/>
    <w:rsid w:val="00E23EC9"/>
    <w:rsid w:val="00E503EE"/>
    <w:rsid w:val="00E575A8"/>
    <w:rsid w:val="00E72BCA"/>
    <w:rsid w:val="00E7526D"/>
    <w:rsid w:val="00E8205A"/>
    <w:rsid w:val="00EB77BB"/>
    <w:rsid w:val="00ED0935"/>
    <w:rsid w:val="00ED3F5C"/>
    <w:rsid w:val="00EF5715"/>
    <w:rsid w:val="00F220DF"/>
    <w:rsid w:val="00F274E7"/>
    <w:rsid w:val="00F60DF3"/>
    <w:rsid w:val="00F62E55"/>
    <w:rsid w:val="00F637B4"/>
    <w:rsid w:val="00F67B3B"/>
    <w:rsid w:val="00F71908"/>
    <w:rsid w:val="00F75667"/>
    <w:rsid w:val="00F75D8E"/>
    <w:rsid w:val="00FD7D1A"/>
    <w:rsid w:val="00FF075A"/>
    <w:rsid w:val="4CB1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16A75"/>
  <w15:docId w15:val="{6C183109-77C7-44CF-8409-EA3F13A2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B6627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B1E"/>
  </w:style>
  <w:style w:type="paragraph" w:styleId="Footer">
    <w:name w:val="footer"/>
    <w:basedOn w:val="Normal"/>
    <w:link w:val="Footer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B1E"/>
  </w:style>
  <w:style w:type="character" w:customStyle="1" w:styleId="Heading1Char">
    <w:name w:val="Heading 1 Char"/>
    <w:basedOn w:val="DefaultParagraphFont"/>
    <w:link w:val="Heading1"/>
    <w:rsid w:val="008B6627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ListParagraph">
    <w:name w:val="List Paragraph"/>
    <w:basedOn w:val="Normal"/>
    <w:uiPriority w:val="34"/>
    <w:qFormat/>
    <w:rsid w:val="00E72BC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Spacing">
    <w:name w:val="No Spacing"/>
    <w:uiPriority w:val="1"/>
    <w:qFormat/>
    <w:rsid w:val="008271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205</Words>
  <Characters>1216</Characters>
  <Application>Microsoft Office Word</Application>
  <DocSecurity>0</DocSecurity>
  <Lines>10</Lines>
  <Paragraphs>2</Paragraphs>
  <ScaleCrop>false</ScaleCrop>
  <Company>HP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ev00</dc:creator>
  <cp:lastModifiedBy>Ondřej Machek</cp:lastModifiedBy>
  <cp:revision>27</cp:revision>
  <cp:lastPrinted>2015-05-06T19:45:00Z</cp:lastPrinted>
  <dcterms:created xsi:type="dcterms:W3CDTF">2022-03-29T22:30:00Z</dcterms:created>
  <dcterms:modified xsi:type="dcterms:W3CDTF">2022-03-31T09:38:00Z</dcterms:modified>
</cp:coreProperties>
</file>